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essnock-profile"/>
    <w:p>
      <w:pPr>
        <w:pStyle w:val="Heading1"/>
      </w:pPr>
      <w:r>
        <w:t xml:space="preserve">Cessnock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965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65,78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essnock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,87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essno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744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3,32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32,93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1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89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7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2 - Cessnock NSW Bushfires (14 December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0 - Lower Hunter NSW Bushfires (20 September to 9 October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5 - NSW Severe Weather and Flooding (27 June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2 - NSW Severe Weather and Flooding (22 February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,415,7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14,10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1,24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0,3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pplementary - 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-Up - 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Flood Mitigation Infrastructure Program - Round 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0,0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3:07Z</dcterms:created>
  <dcterms:modified xsi:type="dcterms:W3CDTF">2024-09-03T08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